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41" w:rightFromText="141" w:horzAnchor="margin" w:tblpY="1395"/>
        <w:tblW w:w="9067" w:type="dxa"/>
        <w:tblLook w:val="04A0" w:firstRow="1" w:lastRow="0" w:firstColumn="1" w:lastColumn="0" w:noHBand="0" w:noVBand="1"/>
      </w:tblPr>
      <w:tblGrid>
        <w:gridCol w:w="3020"/>
        <w:gridCol w:w="6047"/>
      </w:tblGrid>
      <w:tr w:rsidR="00D426D0" w:rsidTr="005C5B9A">
        <w:tc>
          <w:tcPr>
            <w:tcW w:w="3020" w:type="dxa"/>
          </w:tcPr>
          <w:p w:rsidR="00D426D0" w:rsidRPr="00D426D0" w:rsidRDefault="00D426D0" w:rsidP="005C5B9A">
            <w:pPr>
              <w:jc w:val="center"/>
              <w:rPr>
                <w:b/>
              </w:rPr>
            </w:pPr>
            <w:bookmarkStart w:id="0" w:name="_GoBack"/>
            <w:bookmarkEnd w:id="0"/>
            <w:r w:rsidRPr="00D426D0">
              <w:rPr>
                <w:b/>
              </w:rPr>
              <w:t>Adaylar</w:t>
            </w:r>
          </w:p>
        </w:tc>
        <w:tc>
          <w:tcPr>
            <w:tcW w:w="6047" w:type="dxa"/>
          </w:tcPr>
          <w:p w:rsidR="00D426D0" w:rsidRPr="00D426D0" w:rsidRDefault="00D426D0" w:rsidP="005C5B9A">
            <w:pPr>
              <w:jc w:val="center"/>
              <w:rPr>
                <w:b/>
              </w:rPr>
            </w:pPr>
            <w:r w:rsidRPr="00D426D0">
              <w:rPr>
                <w:b/>
              </w:rPr>
              <w:t>Yazılı Sınav</w:t>
            </w:r>
          </w:p>
          <w:p w:rsidR="00D426D0" w:rsidRDefault="00D426D0" w:rsidP="00CD4B06">
            <w:pPr>
              <w:jc w:val="center"/>
            </w:pPr>
            <w:r>
              <w:t xml:space="preserve">(Biyoteknoloji Enstitüsü </w:t>
            </w:r>
            <w:r w:rsidR="00CD4B06">
              <w:t>d</w:t>
            </w:r>
            <w:r>
              <w:t>ersliklerinde gerçekleştirilecektir)</w:t>
            </w:r>
          </w:p>
        </w:tc>
      </w:tr>
      <w:tr w:rsidR="00D426D0" w:rsidTr="005C5B9A">
        <w:tc>
          <w:tcPr>
            <w:tcW w:w="3020" w:type="dxa"/>
          </w:tcPr>
          <w:p w:rsidR="00D426D0" w:rsidRDefault="00717BE7" w:rsidP="005C5B9A">
            <w:r>
              <w:t>Furkan Çelebi</w:t>
            </w:r>
          </w:p>
        </w:tc>
        <w:tc>
          <w:tcPr>
            <w:tcW w:w="6047" w:type="dxa"/>
            <w:vMerge w:val="restart"/>
          </w:tcPr>
          <w:p w:rsidR="00D426D0" w:rsidRDefault="00D426D0" w:rsidP="005C5B9A">
            <w:pPr>
              <w:jc w:val="center"/>
            </w:pPr>
          </w:p>
          <w:p w:rsidR="00D426D0" w:rsidRPr="00D426D0" w:rsidRDefault="00717BE7" w:rsidP="005C5B9A">
            <w:pPr>
              <w:jc w:val="center"/>
              <w:rPr>
                <w:b/>
              </w:rPr>
            </w:pPr>
            <w:r>
              <w:rPr>
                <w:b/>
              </w:rPr>
              <w:t>20 Haziran</w:t>
            </w:r>
            <w:r w:rsidR="00D426D0" w:rsidRPr="00D426D0">
              <w:rPr>
                <w:b/>
              </w:rPr>
              <w:t xml:space="preserve"> 2022</w:t>
            </w:r>
          </w:p>
          <w:p w:rsidR="00D426D0" w:rsidRDefault="00D426D0" w:rsidP="005C5B9A">
            <w:pPr>
              <w:jc w:val="center"/>
            </w:pPr>
            <w:r w:rsidRPr="00D426D0">
              <w:rPr>
                <w:b/>
              </w:rPr>
              <w:t>Saat: 10:00</w:t>
            </w:r>
          </w:p>
        </w:tc>
      </w:tr>
      <w:tr w:rsidR="00D426D0" w:rsidTr="005C5B9A">
        <w:tc>
          <w:tcPr>
            <w:tcW w:w="3020" w:type="dxa"/>
          </w:tcPr>
          <w:p w:rsidR="00D426D0" w:rsidRDefault="00717BE7" w:rsidP="005C5B9A">
            <w:r>
              <w:t>Ebru Köleoğlu</w:t>
            </w:r>
          </w:p>
        </w:tc>
        <w:tc>
          <w:tcPr>
            <w:tcW w:w="6047" w:type="dxa"/>
            <w:vMerge/>
          </w:tcPr>
          <w:p w:rsidR="00D426D0" w:rsidRDefault="00D426D0" w:rsidP="005C5B9A"/>
        </w:tc>
      </w:tr>
      <w:tr w:rsidR="00D426D0" w:rsidTr="005C5B9A">
        <w:tc>
          <w:tcPr>
            <w:tcW w:w="3020" w:type="dxa"/>
          </w:tcPr>
          <w:p w:rsidR="00D426D0" w:rsidRDefault="00717BE7" w:rsidP="005C5B9A">
            <w:r>
              <w:t>Başak Dalbayrak</w:t>
            </w:r>
          </w:p>
        </w:tc>
        <w:tc>
          <w:tcPr>
            <w:tcW w:w="6047" w:type="dxa"/>
            <w:vMerge/>
          </w:tcPr>
          <w:p w:rsidR="00D426D0" w:rsidRDefault="00D426D0" w:rsidP="005C5B9A"/>
        </w:tc>
      </w:tr>
      <w:tr w:rsidR="00D426D0" w:rsidTr="005C5B9A">
        <w:tc>
          <w:tcPr>
            <w:tcW w:w="3020" w:type="dxa"/>
          </w:tcPr>
          <w:p w:rsidR="00D426D0" w:rsidRDefault="00717BE7" w:rsidP="005C5B9A">
            <w:r>
              <w:t>Fatih Cengiz Aygül</w:t>
            </w:r>
          </w:p>
        </w:tc>
        <w:tc>
          <w:tcPr>
            <w:tcW w:w="6047" w:type="dxa"/>
            <w:vMerge/>
          </w:tcPr>
          <w:p w:rsidR="00D426D0" w:rsidRDefault="00D426D0" w:rsidP="005C5B9A"/>
        </w:tc>
      </w:tr>
    </w:tbl>
    <w:p w:rsidR="00582239" w:rsidRDefault="00582239" w:rsidP="005C5B9A">
      <w:pPr>
        <w:jc w:val="center"/>
        <w:rPr>
          <w:b/>
          <w:sz w:val="24"/>
          <w:szCs w:val="24"/>
        </w:rPr>
      </w:pPr>
    </w:p>
    <w:p w:rsidR="00B97DAB" w:rsidRPr="00582239" w:rsidRDefault="005C5B9A" w:rsidP="005C5B9A">
      <w:pPr>
        <w:jc w:val="center"/>
        <w:rPr>
          <w:b/>
          <w:sz w:val="24"/>
          <w:szCs w:val="24"/>
        </w:rPr>
      </w:pPr>
      <w:r w:rsidRPr="00582239">
        <w:rPr>
          <w:b/>
          <w:sz w:val="24"/>
          <w:szCs w:val="24"/>
        </w:rPr>
        <w:t>GTÜ Biyot</w:t>
      </w:r>
      <w:r w:rsidR="00717BE7">
        <w:rPr>
          <w:b/>
          <w:sz w:val="24"/>
          <w:szCs w:val="24"/>
        </w:rPr>
        <w:t>eknoloji Enstitüsü 2021-2022 Bahar</w:t>
      </w:r>
      <w:r w:rsidRPr="00582239">
        <w:rPr>
          <w:b/>
          <w:sz w:val="24"/>
          <w:szCs w:val="24"/>
        </w:rPr>
        <w:t xml:space="preserve"> Dönemi Doktora Yeterlilik Sınav Programı</w:t>
      </w:r>
    </w:p>
    <w:p w:rsidR="005C5B9A" w:rsidRDefault="005C5B9A"/>
    <w:p w:rsidR="00D426D0" w:rsidRDefault="00D426D0"/>
    <w:p w:rsidR="00D426D0" w:rsidRDefault="00D426D0"/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019"/>
        <w:gridCol w:w="6190"/>
      </w:tblGrid>
      <w:tr w:rsidR="00D426D0" w:rsidTr="00072930">
        <w:tc>
          <w:tcPr>
            <w:tcW w:w="3019" w:type="dxa"/>
          </w:tcPr>
          <w:p w:rsidR="00D426D0" w:rsidRPr="00D426D0" w:rsidRDefault="00D426D0" w:rsidP="00072930">
            <w:pPr>
              <w:jc w:val="center"/>
              <w:rPr>
                <w:b/>
              </w:rPr>
            </w:pPr>
            <w:r w:rsidRPr="00D426D0">
              <w:rPr>
                <w:b/>
              </w:rPr>
              <w:t>Adaylar</w:t>
            </w:r>
          </w:p>
        </w:tc>
        <w:tc>
          <w:tcPr>
            <w:tcW w:w="6190" w:type="dxa"/>
          </w:tcPr>
          <w:p w:rsidR="00D426D0" w:rsidRDefault="00D426D0" w:rsidP="00D426D0">
            <w:pPr>
              <w:jc w:val="center"/>
              <w:rPr>
                <w:b/>
              </w:rPr>
            </w:pPr>
            <w:r w:rsidRPr="00D426D0">
              <w:rPr>
                <w:b/>
              </w:rPr>
              <w:t>Sözlü Sınav</w:t>
            </w:r>
          </w:p>
          <w:p w:rsidR="00D426D0" w:rsidRPr="00072930" w:rsidRDefault="00D426D0" w:rsidP="009F2F91">
            <w:pPr>
              <w:jc w:val="center"/>
              <w:rPr>
                <w:b/>
              </w:rPr>
            </w:pPr>
            <w:r>
              <w:t>(</w:t>
            </w:r>
            <w:r w:rsidR="009F2F91">
              <w:t>Biyoteknoloji Enstitüsü toplantı salonunda gerçekleştirilecektir</w:t>
            </w:r>
            <w:r>
              <w:t>)</w:t>
            </w:r>
          </w:p>
        </w:tc>
      </w:tr>
      <w:tr w:rsidR="00D426D0" w:rsidTr="00072930">
        <w:tc>
          <w:tcPr>
            <w:tcW w:w="3019" w:type="dxa"/>
          </w:tcPr>
          <w:p w:rsidR="00D426D0" w:rsidRDefault="000A4DB1" w:rsidP="00D426D0">
            <w:r>
              <w:t>Naciye Yağız</w:t>
            </w:r>
          </w:p>
        </w:tc>
        <w:tc>
          <w:tcPr>
            <w:tcW w:w="6190" w:type="dxa"/>
          </w:tcPr>
          <w:p w:rsidR="00D426D0" w:rsidRPr="005C5B9A" w:rsidRDefault="00717BE7" w:rsidP="00717BE7">
            <w:pPr>
              <w:jc w:val="center"/>
              <w:rPr>
                <w:b/>
              </w:rPr>
            </w:pPr>
            <w:r>
              <w:rPr>
                <w:b/>
              </w:rPr>
              <w:t>29 Haziran</w:t>
            </w:r>
            <w:r w:rsidRPr="00D426D0">
              <w:rPr>
                <w:b/>
              </w:rPr>
              <w:t xml:space="preserve"> 2022</w:t>
            </w:r>
            <w:r>
              <w:rPr>
                <w:b/>
              </w:rPr>
              <w:t xml:space="preserve"> </w:t>
            </w:r>
            <w:r w:rsidR="00D426D0" w:rsidRPr="005C5B9A">
              <w:rPr>
                <w:b/>
              </w:rPr>
              <w:t xml:space="preserve">Saat: </w:t>
            </w:r>
            <w:r>
              <w:rPr>
                <w:b/>
              </w:rPr>
              <w:t>10</w:t>
            </w:r>
            <w:r w:rsidR="00D426D0" w:rsidRPr="005C5B9A">
              <w:rPr>
                <w:b/>
              </w:rPr>
              <w:t>:00-1</w:t>
            </w:r>
            <w:r>
              <w:rPr>
                <w:b/>
              </w:rPr>
              <w:t>2</w:t>
            </w:r>
            <w:r w:rsidR="00D426D0" w:rsidRPr="005C5B9A">
              <w:rPr>
                <w:b/>
              </w:rPr>
              <w:t>:00</w:t>
            </w:r>
          </w:p>
        </w:tc>
      </w:tr>
      <w:tr w:rsidR="000A4DB1" w:rsidTr="00072930">
        <w:tc>
          <w:tcPr>
            <w:tcW w:w="3019" w:type="dxa"/>
          </w:tcPr>
          <w:p w:rsidR="000A4DB1" w:rsidRDefault="000A4DB1" w:rsidP="000A4DB1">
            <w:r>
              <w:t>Furkan Çelebi</w:t>
            </w:r>
          </w:p>
        </w:tc>
        <w:tc>
          <w:tcPr>
            <w:tcW w:w="6190" w:type="dxa"/>
          </w:tcPr>
          <w:p w:rsidR="000A4DB1" w:rsidRDefault="000A4DB1" w:rsidP="000A4DB1">
            <w:pPr>
              <w:jc w:val="center"/>
            </w:pPr>
            <w:r w:rsidRPr="00BA0488">
              <w:rPr>
                <w:b/>
              </w:rPr>
              <w:t xml:space="preserve">29 Haziran 2022 Saat: </w:t>
            </w:r>
            <w:r>
              <w:rPr>
                <w:b/>
              </w:rPr>
              <w:t>13:00-15</w:t>
            </w:r>
            <w:r w:rsidRPr="00BA0488">
              <w:rPr>
                <w:b/>
              </w:rPr>
              <w:t>:00</w:t>
            </w:r>
          </w:p>
        </w:tc>
      </w:tr>
      <w:tr w:rsidR="000A4DB1" w:rsidTr="00072930">
        <w:tc>
          <w:tcPr>
            <w:tcW w:w="3019" w:type="dxa"/>
          </w:tcPr>
          <w:p w:rsidR="000A4DB1" w:rsidRDefault="000A4DB1" w:rsidP="000A4DB1">
            <w:r>
              <w:t>Ebru Köleoğlu</w:t>
            </w:r>
          </w:p>
        </w:tc>
        <w:tc>
          <w:tcPr>
            <w:tcW w:w="6190" w:type="dxa"/>
          </w:tcPr>
          <w:p w:rsidR="000A4DB1" w:rsidRDefault="000A4DB1" w:rsidP="000A4DB1">
            <w:pPr>
              <w:jc w:val="center"/>
            </w:pPr>
            <w:r>
              <w:rPr>
                <w:b/>
              </w:rPr>
              <w:t>30</w:t>
            </w:r>
            <w:r w:rsidRPr="00BA0488">
              <w:rPr>
                <w:b/>
              </w:rPr>
              <w:t xml:space="preserve"> Haziran 2022 Saat: </w:t>
            </w:r>
            <w:r>
              <w:rPr>
                <w:b/>
              </w:rPr>
              <w:t>0</w:t>
            </w:r>
            <w:r w:rsidRPr="00BA0488">
              <w:rPr>
                <w:b/>
              </w:rPr>
              <w:t>9:00-11:00</w:t>
            </w:r>
          </w:p>
        </w:tc>
      </w:tr>
      <w:tr w:rsidR="000A4DB1" w:rsidTr="00072930">
        <w:tc>
          <w:tcPr>
            <w:tcW w:w="3019" w:type="dxa"/>
          </w:tcPr>
          <w:p w:rsidR="000A4DB1" w:rsidRDefault="000A4DB1" w:rsidP="000A4DB1">
            <w:r>
              <w:t>Başak Dalbayrak</w:t>
            </w:r>
          </w:p>
        </w:tc>
        <w:tc>
          <w:tcPr>
            <w:tcW w:w="6190" w:type="dxa"/>
          </w:tcPr>
          <w:p w:rsidR="000A4DB1" w:rsidRDefault="000A4DB1" w:rsidP="000A4DB1">
            <w:pPr>
              <w:jc w:val="center"/>
            </w:pPr>
            <w:r>
              <w:rPr>
                <w:b/>
              </w:rPr>
              <w:t>30</w:t>
            </w:r>
            <w:r w:rsidRPr="00BA0488">
              <w:rPr>
                <w:b/>
              </w:rPr>
              <w:t xml:space="preserve"> Haziran 2022 Saat: </w:t>
            </w:r>
            <w:r>
              <w:rPr>
                <w:b/>
              </w:rPr>
              <w:t>11:00-13</w:t>
            </w:r>
            <w:r w:rsidRPr="00BA0488">
              <w:rPr>
                <w:b/>
              </w:rPr>
              <w:t>:00</w:t>
            </w:r>
          </w:p>
        </w:tc>
      </w:tr>
      <w:tr w:rsidR="000A4DB1" w:rsidTr="00072930">
        <w:tc>
          <w:tcPr>
            <w:tcW w:w="3019" w:type="dxa"/>
          </w:tcPr>
          <w:p w:rsidR="000A4DB1" w:rsidRDefault="000A4DB1" w:rsidP="000A4DB1">
            <w:r>
              <w:t>Fatih Cengiz Aygül</w:t>
            </w:r>
          </w:p>
        </w:tc>
        <w:tc>
          <w:tcPr>
            <w:tcW w:w="6190" w:type="dxa"/>
          </w:tcPr>
          <w:p w:rsidR="000A4DB1" w:rsidRPr="00BA0488" w:rsidRDefault="000A4DB1" w:rsidP="000A4DB1">
            <w:pPr>
              <w:jc w:val="center"/>
              <w:rPr>
                <w:b/>
              </w:rPr>
            </w:pPr>
            <w:r>
              <w:rPr>
                <w:b/>
              </w:rPr>
              <w:t>30</w:t>
            </w:r>
            <w:r w:rsidRPr="00BA0488">
              <w:rPr>
                <w:b/>
              </w:rPr>
              <w:t xml:space="preserve"> Haziran 2022 Saat: </w:t>
            </w:r>
            <w:r>
              <w:rPr>
                <w:b/>
              </w:rPr>
              <w:t>14:00-16</w:t>
            </w:r>
            <w:r w:rsidRPr="00BA0488">
              <w:rPr>
                <w:b/>
              </w:rPr>
              <w:t>:00</w:t>
            </w:r>
          </w:p>
        </w:tc>
      </w:tr>
    </w:tbl>
    <w:p w:rsidR="00D426D0" w:rsidRDefault="00D426D0"/>
    <w:sectPr w:rsidR="00D426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DW0MDY1NTEzsTRR0lEKTi0uzszPAykwqgUA5PgdeiwAAAA="/>
  </w:docVars>
  <w:rsids>
    <w:rsidRoot w:val="00D426D0"/>
    <w:rsid w:val="00072930"/>
    <w:rsid w:val="000A4DB1"/>
    <w:rsid w:val="00400951"/>
    <w:rsid w:val="00582239"/>
    <w:rsid w:val="005C5B9A"/>
    <w:rsid w:val="00637645"/>
    <w:rsid w:val="00717BE7"/>
    <w:rsid w:val="009F2F91"/>
    <w:rsid w:val="00B25709"/>
    <w:rsid w:val="00B97DAB"/>
    <w:rsid w:val="00CD4B06"/>
    <w:rsid w:val="00D42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7F7A9A7-F7D2-4A3A-8CE9-E6B06207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6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8</cp:revision>
  <dcterms:created xsi:type="dcterms:W3CDTF">2022-05-27T06:06:00Z</dcterms:created>
  <dcterms:modified xsi:type="dcterms:W3CDTF">2022-05-27T06:22:00Z</dcterms:modified>
</cp:coreProperties>
</file>